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4D34" w:rsidRDefault="00E72D11">
      <w:pPr>
        <w:pStyle w:val="Title"/>
      </w:pPr>
      <w:r>
        <w:t>Title</w:t>
      </w:r>
    </w:p>
    <w:p w:rsidR="00CC4D34" w:rsidRDefault="00E72D11">
      <w:pPr>
        <w:pStyle w:val="Author"/>
      </w:pPr>
      <w:r>
        <w:t>Author</w:t>
      </w:r>
    </w:p>
    <w:p w:rsidR="00CC4D34" w:rsidRDefault="00E72D11">
      <w:pPr>
        <w:pStyle w:val="Date"/>
      </w:pPr>
      <w:r>
        <w:t>Date</w:t>
      </w:r>
    </w:p>
    <w:p w:rsidR="00CC4D34" w:rsidRDefault="00E72D11">
      <w:pPr>
        <w:pStyle w:val="Heading2"/>
      </w:pPr>
      <w:r>
        <w:t>Heading 2</w:t>
      </w:r>
    </w:p>
    <w:p w:rsidR="00CC4D34" w:rsidRDefault="00E72D11">
      <w:pPr>
        <w:pStyle w:val="FirstParagraph"/>
      </w:pPr>
      <w:r>
        <w:t>First paragraph</w:t>
      </w:r>
    </w:p>
    <w:p w:rsidR="00CC4D34" w:rsidRDefault="00E72D11">
      <w:pPr>
        <w:pStyle w:val="FirstParagraph"/>
      </w:pPr>
      <w:r>
        <w:rPr>
          <w:b/>
        </w:rPr>
        <w:t>Question</w:t>
      </w:r>
    </w:p>
    <w:p w:rsidR="00CC4D34" w:rsidRDefault="00E72D11">
      <w:pPr>
        <w:pStyle w:val="BlockText"/>
      </w:pPr>
      <w:r>
        <w:rPr>
          <w:rFonts w:eastAsia="Cambria"/>
        </w:rPr>
        <w:t>Answer</w:t>
      </w:r>
    </w:p>
    <w:p w:rsidR="00CC4D34" w:rsidRDefault="00E72D11">
      <w:pPr>
        <w:pStyle w:val="SourceCode"/>
      </w:pPr>
      <w:r>
        <w:rPr>
          <w:rStyle w:val="FunctionTok"/>
        </w:rPr>
        <w:t>code chunk</w:t>
      </w:r>
    </w:p>
    <w:sectPr w:rsidR="00CC4D3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D11" w:rsidRDefault="00E72D11" w:rsidP="00E72D11">
      <w:pPr>
        <w:spacing w:after="0"/>
      </w:pPr>
      <w:r>
        <w:separator/>
      </w:r>
    </w:p>
  </w:endnote>
  <w:endnote w:type="continuationSeparator" w:id="0">
    <w:p w:rsidR="00E72D11" w:rsidRDefault="00E72D11" w:rsidP="00E72D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D11" w:rsidRDefault="00E72D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GoBack" w:displacedByCustomXml="next"/>
  <w:bookmarkEnd w:id="0" w:displacedByCustomXml="next"/>
  <w:sdt>
    <w:sdtPr>
      <w:id w:val="-19537002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72D11" w:rsidRDefault="00E72D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72D11" w:rsidRDefault="00E72D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D11" w:rsidRDefault="00E72D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D11" w:rsidRDefault="00E72D11" w:rsidP="00E72D11">
      <w:pPr>
        <w:spacing w:after="0"/>
      </w:pPr>
      <w:r>
        <w:separator/>
      </w:r>
    </w:p>
  </w:footnote>
  <w:footnote w:type="continuationSeparator" w:id="0">
    <w:p w:rsidR="00E72D11" w:rsidRDefault="00E72D11" w:rsidP="00E72D1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D11" w:rsidRDefault="00E72D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D11" w:rsidRDefault="00E72D1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2D11" w:rsidRDefault="00E72D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C4D34"/>
    <w:rsid w:val="00CC4D34"/>
    <w:rsid w:val="00E72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81BC1E-0162-4C09-8B33-38C58F7C2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Noto Sans CJK SC" w:hAnsi="Arial" w:cs="Noto Sans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ascii="Arial" w:hAnsi="Arial"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>
      <w:color w:val="FF3333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E72D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D11"/>
  </w:style>
  <w:style w:type="paragraph" w:styleId="Footer">
    <w:name w:val="footer"/>
    <w:basedOn w:val="Normal"/>
    <w:link w:val="FooterChar"/>
    <w:uiPriority w:val="99"/>
    <w:unhideWhenUsed/>
    <w:rsid w:val="00E72D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D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CJK SC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2136"/>
    <w:rsid w:val="00CA2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3B7EDD96E14696A789D5EB4C24D10D">
    <w:name w:val="633B7EDD96E14696A789D5EB4C24D10D"/>
    <w:rsid w:val="00CA21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</Words>
  <Characters>61</Characters>
  <Application>Microsoft Office Word</Application>
  <DocSecurity>0</DocSecurity>
  <Lines>1</Lines>
  <Paragraphs>1</Paragraphs>
  <ScaleCrop>false</ScaleCrop>
  <Company>California State University San Marcos</Company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and regression review</dc:title>
  <dc:subject/>
  <dc:creator>KEY</dc:creator>
  <dc:description/>
  <cp:lastModifiedBy>William Kristan</cp:lastModifiedBy>
  <cp:revision>3</cp:revision>
  <dcterms:created xsi:type="dcterms:W3CDTF">2021-01-30T03:20:00Z</dcterms:created>
  <dcterms:modified xsi:type="dcterms:W3CDTF">2021-09-28T21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Jan 29 19:20:49 2021</vt:lpwstr>
  </property>
  <property fmtid="{D5CDD505-2E9C-101B-9397-08002B2CF9AE}" pid="3" name="output">
    <vt:lpwstr>word_document</vt:lpwstr>
  </property>
</Properties>
</file>